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7B8CF" w14:textId="77777777" w:rsidR="00761444" w:rsidRDefault="00761444" w:rsidP="00761444">
      <w:pPr>
        <w:jc w:val="center"/>
        <w:rPr>
          <w:rStyle w:val="Strong"/>
        </w:rPr>
      </w:pPr>
      <w:r w:rsidRPr="00761444">
        <w:rPr>
          <w:rStyle w:val="Strong"/>
        </w:rPr>
        <w:t>Team 1</w:t>
      </w:r>
      <w:r>
        <w:rPr>
          <w:rStyle w:val="Strong"/>
        </w:rPr>
        <w:t xml:space="preserve"> Initial Network Diagram</w:t>
      </w:r>
    </w:p>
    <w:p w14:paraId="6C8EB283" w14:textId="39633FCE" w:rsidR="00761444" w:rsidRDefault="002637AA" w:rsidP="00761444">
      <w:pPr>
        <w:jc w:val="center"/>
        <w:rPr>
          <w:rStyle w:val="Strong"/>
        </w:rPr>
      </w:pPr>
      <w:r>
        <w:rPr>
          <w:rStyle w:val="Strong"/>
          <w:noProof/>
        </w:rPr>
        <w:pict w14:anchorId="2F939130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C18BE8B" w14:textId="1DB511D4" w:rsidR="00C705D5" w:rsidRPr="00C705D5" w:rsidRDefault="00C705D5" w:rsidP="00C705D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e following are all key services on the team 1 network utilized </w:t>
      </w:r>
      <w:r w:rsidR="002531A1">
        <w:rPr>
          <w:rStyle w:val="Strong"/>
          <w:b w:val="0"/>
          <w:bCs w:val="0"/>
        </w:rPr>
        <w:t>to complete phase one of the CVALNG capstone project:</w:t>
      </w:r>
    </w:p>
    <w:p w14:paraId="5570D034" w14:textId="59FB632E" w:rsidR="00E00D9B" w:rsidRDefault="00E00D9B" w:rsidP="00E00D9B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indows 10</w:t>
      </w:r>
    </w:p>
    <w:p w14:paraId="65B4EEC9" w14:textId="48A7D92F" w:rsidR="00E250DC" w:rsidRDefault="00E250DC" w:rsidP="00E250DC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OPTO22 Production Environment – PLC control software package</w:t>
      </w:r>
    </w:p>
    <w:p w14:paraId="59D64B48" w14:textId="023CD2CF" w:rsidR="00A05B5A" w:rsidRDefault="00A05B5A" w:rsidP="00A05B5A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indows 10</w:t>
      </w:r>
    </w:p>
    <w:p w14:paraId="4CFE45B6" w14:textId="07EAF34B" w:rsidR="00A05B5A" w:rsidRDefault="00A05B5A" w:rsidP="00A05B5A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KNIME Environment for </w:t>
      </w:r>
      <w:r w:rsidR="00AA6C13">
        <w:rPr>
          <w:rStyle w:val="Strong"/>
          <w:b w:val="0"/>
          <w:bCs w:val="0"/>
        </w:rPr>
        <w:t>Machine Learning development*</w:t>
      </w:r>
    </w:p>
    <w:p w14:paraId="4FCA192D" w14:textId="145412FA" w:rsidR="00E00D9B" w:rsidRDefault="00E00D9B" w:rsidP="00E00D9B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Windows Server 2016</w:t>
      </w:r>
    </w:p>
    <w:p w14:paraId="7868C7C6" w14:textId="50F0B5D8" w:rsidR="00E250DC" w:rsidRDefault="00E250DC" w:rsidP="00E250DC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SQL Server 2012</w:t>
      </w:r>
    </w:p>
    <w:p w14:paraId="3D7CEED1" w14:textId="1B9DD6AB" w:rsidR="00E250DC" w:rsidRDefault="00E250DC" w:rsidP="00E250DC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mail Server – Reporting purposes</w:t>
      </w:r>
    </w:p>
    <w:p w14:paraId="1141181E" w14:textId="78B0B73D" w:rsidR="00E250DC" w:rsidRDefault="00E250DC" w:rsidP="00E250DC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Grafana – Data visualization</w:t>
      </w:r>
    </w:p>
    <w:p w14:paraId="76BA2BE1" w14:textId="643E12D9" w:rsidR="00E00D9B" w:rsidRDefault="00E00D9B" w:rsidP="00E00D9B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Ubuntu</w:t>
      </w:r>
      <w:r w:rsidR="00F24CE5">
        <w:rPr>
          <w:rStyle w:val="Strong"/>
          <w:b w:val="0"/>
          <w:bCs w:val="0"/>
        </w:rPr>
        <w:t xml:space="preserve"> – Standby confidence data channel</w:t>
      </w:r>
    </w:p>
    <w:p w14:paraId="0642C4DF" w14:textId="13D8AEB1" w:rsidR="00F24CE5" w:rsidRDefault="00F24CE5" w:rsidP="00F24CE5">
      <w:pPr>
        <w:pStyle w:val="ListParagraph"/>
        <w:numPr>
          <w:ilvl w:val="1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Docker</w:t>
      </w:r>
    </w:p>
    <w:p w14:paraId="3BA16D85" w14:textId="24A20D82" w:rsidR="008606FF" w:rsidRDefault="008606FF" w:rsidP="008606FF">
      <w:pPr>
        <w:pStyle w:val="ListParagraph"/>
        <w:numPr>
          <w:ilvl w:val="2"/>
          <w:numId w:val="2"/>
        </w:numPr>
        <w:rPr>
          <w:rStyle w:val="Strong"/>
          <w:b w:val="0"/>
          <w:bCs w:val="0"/>
        </w:rPr>
      </w:pPr>
      <w:proofErr w:type="spellStart"/>
      <w:r>
        <w:rPr>
          <w:rStyle w:val="Strong"/>
          <w:b w:val="0"/>
          <w:bCs w:val="0"/>
        </w:rPr>
        <w:t>Graylog</w:t>
      </w:r>
      <w:proofErr w:type="spellEnd"/>
    </w:p>
    <w:p w14:paraId="554C31AC" w14:textId="6AF25EC1" w:rsidR="00982984" w:rsidRDefault="00E324E2" w:rsidP="00982984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*</w:t>
      </w:r>
      <w:r w:rsidR="00DD5F83">
        <w:rPr>
          <w:rStyle w:val="Strong"/>
          <w:b w:val="0"/>
          <w:bCs w:val="0"/>
        </w:rPr>
        <w:t xml:space="preserve">Note: </w:t>
      </w:r>
      <w:r>
        <w:rPr>
          <w:rStyle w:val="Strong"/>
          <w:b w:val="0"/>
          <w:bCs w:val="0"/>
        </w:rPr>
        <w:t>This is not shown in the topology as it was a</w:t>
      </w:r>
      <w:r w:rsidR="00DD5F83">
        <w:rPr>
          <w:rStyle w:val="Strong"/>
          <w:b w:val="0"/>
          <w:bCs w:val="0"/>
        </w:rPr>
        <w:t xml:space="preserve"> very recent addition to the network. </w:t>
      </w:r>
    </w:p>
    <w:p w14:paraId="7C1811D4" w14:textId="77777777" w:rsidR="00AA6C13" w:rsidRDefault="00AA6C13" w:rsidP="00982984">
      <w:pPr>
        <w:rPr>
          <w:rStyle w:val="Strong"/>
          <w:b w:val="0"/>
          <w:bCs w:val="0"/>
        </w:rPr>
      </w:pPr>
    </w:p>
    <w:p w14:paraId="03FA69A5" w14:textId="1CA0B06D" w:rsidR="00AA6C13" w:rsidRPr="00982984" w:rsidRDefault="00AA6C13" w:rsidP="00982984">
      <w:pPr>
        <w:rPr>
          <w:rStyle w:val="Strong"/>
          <w:b w:val="0"/>
          <w:bCs w:val="0"/>
        </w:rPr>
      </w:pPr>
    </w:p>
    <w:p w14:paraId="76A7EE83" w14:textId="2BCFD6B0" w:rsidR="00F24CE5" w:rsidRPr="00F24CE5" w:rsidRDefault="00F24CE5" w:rsidP="00F24CE5">
      <w:pPr>
        <w:rPr>
          <w:rStyle w:val="Strong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2ED49841" wp14:editId="3A93118B">
            <wp:extent cx="5958840" cy="7744261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0165" cy="775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4CE5" w:rsidRPr="00F24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804F"/>
      </v:shape>
    </w:pict>
  </w:numPicBullet>
  <w:abstractNum w:abstractNumId="0" w15:restartNumberingAfterBreak="0">
    <w:nsid w:val="273607ED"/>
    <w:multiLevelType w:val="hybridMultilevel"/>
    <w:tmpl w:val="5A2E2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2545E7"/>
    <w:multiLevelType w:val="hybridMultilevel"/>
    <w:tmpl w:val="C902C756"/>
    <w:lvl w:ilvl="0" w:tplc="344CB2E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44CB2E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44CB2EA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LcwNzIzNDIxNjFQ0lEKTi0uzszPAykwqgUAJV4F2iwAAAA="/>
  </w:docVars>
  <w:rsids>
    <w:rsidRoot w:val="009C45EB"/>
    <w:rsid w:val="0006433B"/>
    <w:rsid w:val="002531A1"/>
    <w:rsid w:val="002637AA"/>
    <w:rsid w:val="00276032"/>
    <w:rsid w:val="003C6FD7"/>
    <w:rsid w:val="00413448"/>
    <w:rsid w:val="005C60EA"/>
    <w:rsid w:val="00761444"/>
    <w:rsid w:val="007D1898"/>
    <w:rsid w:val="008606FF"/>
    <w:rsid w:val="00982984"/>
    <w:rsid w:val="009C45EB"/>
    <w:rsid w:val="00A05B5A"/>
    <w:rsid w:val="00AA6C13"/>
    <w:rsid w:val="00C705D5"/>
    <w:rsid w:val="00DD5F83"/>
    <w:rsid w:val="00E00D9B"/>
    <w:rsid w:val="00E250DC"/>
    <w:rsid w:val="00E324E2"/>
    <w:rsid w:val="00F2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E37A1DE"/>
  <w15:chartTrackingRefBased/>
  <w15:docId w15:val="{31B632B0-1223-46F4-A722-C1F09E50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761444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76144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7614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14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614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0F7E51012F34988815060EDFC8427" ma:contentTypeVersion="15" ma:contentTypeDescription="Create a new document." ma:contentTypeScope="" ma:versionID="fe24cc1880124f47b1b134440321ecf0">
  <xsd:schema xmlns:xsd="http://www.w3.org/2001/XMLSchema" xmlns:xs="http://www.w3.org/2001/XMLSchema" xmlns:p="http://schemas.microsoft.com/office/2006/metadata/properties" xmlns:ns2="6c609460-4afe-434b-875d-94e92e04cd42" xmlns:ns3="bebebcc6-112a-4105-8538-a97a2aa94575" targetNamespace="http://schemas.microsoft.com/office/2006/metadata/properties" ma:root="true" ma:fieldsID="fa8702ad77db8f37b94fbd0079052e0f" ns2:_="" ns3:_="">
    <xsd:import namespace="6c609460-4afe-434b-875d-94e92e04cd42"/>
    <xsd:import namespace="bebebcc6-112a-4105-8538-a97a2aa945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09460-4afe-434b-875d-94e92e04c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84d4cd7-a39b-4460-b33b-417b4461d6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ebcc6-112a-4105-8538-a97a2aa9457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9d43fed4-089b-4d46-9c22-db16edc6483c}" ma:internalName="TaxCatchAll" ma:showField="CatchAllData" ma:web="bebebcc6-112a-4105-8538-a97a2aa945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c609460-4afe-434b-875d-94e92e04cd42">
      <Terms xmlns="http://schemas.microsoft.com/office/infopath/2007/PartnerControls"/>
    </lcf76f155ced4ddcb4097134ff3c332f>
    <TaxCatchAll xmlns="bebebcc6-112a-4105-8538-a97a2aa94575" xsi:nil="true"/>
  </documentManagement>
</p:properties>
</file>

<file path=customXml/itemProps1.xml><?xml version="1.0" encoding="utf-8"?>
<ds:datastoreItem xmlns:ds="http://schemas.openxmlformats.org/officeDocument/2006/customXml" ds:itemID="{3B484916-ECC3-4837-BA1C-100DAD97AF02}"/>
</file>

<file path=customXml/itemProps2.xml><?xml version="1.0" encoding="utf-8"?>
<ds:datastoreItem xmlns:ds="http://schemas.openxmlformats.org/officeDocument/2006/customXml" ds:itemID="{3756E40B-E5C6-4F20-A9D8-C2253A444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816AEE-5A70-49AA-A16D-CBD8C991BD16}">
  <ds:schemaRefs>
    <ds:schemaRef ds:uri="http://schemas.microsoft.com/office/2006/documentManagement/types"/>
    <ds:schemaRef ds:uri="6c609460-4afe-434b-875d-94e92e04cd42"/>
    <ds:schemaRef ds:uri="http://purl.org/dc/dcmitype/"/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ugh, James Riley</dc:creator>
  <cp:keywords/>
  <dc:description/>
  <cp:lastModifiedBy>Dorough, James Riley</cp:lastModifiedBy>
  <cp:revision>12</cp:revision>
  <dcterms:created xsi:type="dcterms:W3CDTF">2022-01-25T20:57:00Z</dcterms:created>
  <dcterms:modified xsi:type="dcterms:W3CDTF">2022-02-0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0F7E51012F34988815060EDFC8427</vt:lpwstr>
  </property>
  <property fmtid="{D5CDD505-2E9C-101B-9397-08002B2CF9AE}" pid="3" name="MediaServiceImageTags">
    <vt:lpwstr/>
  </property>
</Properties>
</file>